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CDD236" w14:textId="77777777" w:rsidR="000509A0" w:rsidRPr="00D84CC0" w:rsidRDefault="00050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47CDD237" w14:textId="6578D25D" w:rsidR="000509A0" w:rsidRPr="00D84CC0" w:rsidRDefault="00D84C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47CDD238" w14:textId="77777777" w:rsidR="000509A0" w:rsidRPr="00D84CC0" w:rsidRDefault="00050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7CDD239" w14:textId="77777777" w:rsidR="000509A0" w:rsidRPr="00D84CC0" w:rsidRDefault="000509A0">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47CDD23A" w14:textId="77777777" w:rsidR="000509A0" w:rsidRPr="00D84CC0" w:rsidRDefault="00A43C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84CC0">
        <w:rPr>
          <w:rFonts w:eastAsia="Arial"/>
          <w:lang w:eastAsia="en-US" w:bidi="en-US"/>
        </w:rPr>
        <w:t>Contact Name</w:t>
      </w:r>
    </w:p>
    <w:p w14:paraId="47CDD23B" w14:textId="77777777" w:rsidR="000509A0" w:rsidRPr="00D84CC0" w:rsidRDefault="00A43C9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D84CC0">
        <w:rPr>
          <w:rFonts w:eastAsia="Arial"/>
          <w:lang w:eastAsia="en-US" w:bidi="en-US"/>
        </w:rPr>
        <w:t>Address</w:t>
      </w:r>
    </w:p>
    <w:p w14:paraId="47CDD23C" w14:textId="77777777" w:rsidR="000509A0" w:rsidRPr="00D84CC0" w:rsidRDefault="00A43C9B">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D84CC0">
        <w:rPr>
          <w:rFonts w:eastAsia="Arial"/>
          <w:lang w:eastAsia="en-US" w:bidi="en-US"/>
        </w:rPr>
        <w:t>Address2</w:t>
      </w:r>
      <w:r w:rsidRPr="00D84CC0">
        <w:rPr>
          <w:rFonts w:eastAsia="Arial"/>
          <w:lang w:eastAsia="en-US" w:bidi="en-US"/>
        </w:rPr>
        <w:tab/>
      </w:r>
    </w:p>
    <w:p w14:paraId="47CDD23D" w14:textId="77777777" w:rsidR="000509A0" w:rsidRPr="00D84CC0" w:rsidRDefault="00A43C9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D84CC0">
        <w:rPr>
          <w:rFonts w:eastAsia="Arial"/>
          <w:lang w:eastAsia="en-US" w:bidi="en-US"/>
        </w:rPr>
        <w:t>City, State/Province</w:t>
      </w:r>
    </w:p>
    <w:p w14:paraId="47CDD23E" w14:textId="77777777" w:rsidR="000509A0" w:rsidRPr="00D84CC0" w:rsidRDefault="00A43C9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D84CC0">
        <w:rPr>
          <w:rFonts w:eastAsia="Arial"/>
          <w:lang w:eastAsia="en-US" w:bidi="en-US"/>
        </w:rPr>
        <w:t>Zip/Postal Code</w:t>
      </w:r>
    </w:p>
    <w:p w14:paraId="47CDD23F" w14:textId="77777777" w:rsidR="000509A0" w:rsidRPr="00D84CC0" w:rsidRDefault="000509A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47CDD241" w14:textId="77777777" w:rsidR="000509A0" w:rsidRPr="00D84CC0" w:rsidRDefault="000509A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47CDD242" w14:textId="729D3FE4" w:rsidR="000509A0" w:rsidRPr="00863DD6" w:rsidRDefault="004C44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b/>
          <w:color w:val="000000"/>
          <w:sz w:val="24"/>
          <w:szCs w:val="24"/>
          <w:lang w:eastAsia="en-US" w:bidi="en-US"/>
        </w:rPr>
        <w:t xml:space="preserve">RE: COMPANY RESOLUTION CERTIFICATE </w:t>
      </w:r>
    </w:p>
    <w:p w14:paraId="47CDD243" w14:textId="77777777" w:rsidR="000509A0" w:rsidRPr="00C87548" w:rsidRDefault="00A43C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sz w:val="32"/>
          <w:szCs w:val="32"/>
          <w:lang w:eastAsia="en-US" w:bidi="en-US"/>
        </w:rPr>
      </w:pPr>
      <w:r w:rsidRPr="00C87548">
        <w:rPr>
          <w:rFonts w:eastAsia="Arial"/>
          <w:noProof/>
          <w:sz w:val="32"/>
          <w:szCs w:val="32"/>
          <w:lang w:eastAsia="en-US" w:bidi="en-US"/>
        </w:rPr>
        <w:br/>
      </w:r>
    </w:p>
    <w:p w14:paraId="47CDD244" w14:textId="40728E65" w:rsidR="000509A0" w:rsidRPr="00C87548" w:rsidRDefault="00A43C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C87548">
        <w:rPr>
          <w:rFonts w:eastAsia="Arial"/>
          <w:noProof/>
          <w:color w:val="000000"/>
          <w:lang w:eastAsia="en-US" w:bidi="en-US"/>
        </w:rPr>
        <w:t>Dear [</w:t>
      </w:r>
      <w:r w:rsidR="004C4447">
        <w:rPr>
          <w:rFonts w:eastAsia="Arial"/>
          <w:noProof/>
          <w:color w:val="000000"/>
          <w:lang w:eastAsia="en-US" w:bidi="en-US"/>
        </w:rPr>
        <w:t>CONTACT</w:t>
      </w:r>
      <w:r w:rsidRPr="00C87548">
        <w:rPr>
          <w:rFonts w:eastAsia="Arial"/>
          <w:noProof/>
          <w:color w:val="000000"/>
          <w:lang w:eastAsia="en-US" w:bidi="en-US"/>
        </w:rPr>
        <w:t>],</w:t>
      </w:r>
    </w:p>
    <w:p w14:paraId="47CDD245" w14:textId="77777777" w:rsidR="000509A0" w:rsidRPr="00C87548" w:rsidRDefault="00050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p>
    <w:p w14:paraId="47CDD246" w14:textId="05CD8B57" w:rsidR="000509A0" w:rsidRPr="00C87548" w:rsidRDefault="00A43C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C87548">
        <w:rPr>
          <w:rFonts w:ascii="Times New Roman" w:eastAsia="Arial" w:hAnsi="Times New Roman" w:cs="Times New Roman"/>
          <w:noProof/>
          <w:sz w:val="24"/>
          <w:szCs w:val="24"/>
          <w:lang w:eastAsia="en-US" w:bidi="en-US"/>
        </w:rPr>
        <w:t>I, [NAME], hereby certify that at a duly constituted meeting of the [DIRECTORS AND/OR STOCKHOLDERS] of the</w:t>
      </w:r>
      <w:r w:rsidRPr="00D84CC0">
        <w:rPr>
          <w:rFonts w:ascii="Times New Roman" w:eastAsia="Arial" w:hAnsi="Times New Roman" w:cs="Times New Roman"/>
          <w:sz w:val="24"/>
          <w:szCs w:val="24"/>
          <w:lang w:eastAsia="en-US" w:bidi="en-US"/>
        </w:rPr>
        <w:t xml:space="preserve"> Co</w:t>
      </w:r>
      <w:r w:rsidR="00D84CC0">
        <w:rPr>
          <w:rFonts w:ascii="Times New Roman" w:eastAsia="Arial" w:hAnsi="Times New Roman" w:cs="Times New Roman"/>
          <w:sz w:val="24"/>
          <w:szCs w:val="24"/>
          <w:lang w:eastAsia="en-US" w:bidi="en-US"/>
        </w:rPr>
        <w:t>mpany</w:t>
      </w:r>
      <w:r w:rsidRPr="00D84CC0">
        <w:rPr>
          <w:rFonts w:ascii="Times New Roman" w:eastAsia="Arial" w:hAnsi="Times New Roman" w:cs="Times New Roman"/>
          <w:sz w:val="24"/>
          <w:szCs w:val="24"/>
          <w:lang w:eastAsia="en-US" w:bidi="en-US"/>
        </w:rPr>
        <w:t xml:space="preserve"> </w:t>
      </w:r>
      <w:r w:rsidRPr="00C87548">
        <w:rPr>
          <w:rFonts w:ascii="Times New Roman" w:eastAsia="Arial" w:hAnsi="Times New Roman" w:cs="Times New Roman"/>
          <w:noProof/>
          <w:sz w:val="24"/>
          <w:szCs w:val="24"/>
          <w:lang w:eastAsia="en-US" w:bidi="en-US"/>
        </w:rPr>
        <w:t>held at [PLACE] on [DATE], it was upon motion duly made and seconded, that it be VOTED:</w:t>
      </w:r>
    </w:p>
    <w:p w14:paraId="47CDD247" w14:textId="77777777" w:rsidR="000509A0" w:rsidRPr="00C87548" w:rsidRDefault="00050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7CDD248" w14:textId="0C8415CF" w:rsidR="000509A0" w:rsidRPr="00C87548" w:rsidRDefault="00A43C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eastAsia="en-US" w:bidi="en-US"/>
        </w:rPr>
      </w:pPr>
      <w:r w:rsidRPr="00C87548">
        <w:rPr>
          <w:rFonts w:ascii="Times New Roman" w:eastAsia="Arial" w:hAnsi="Times New Roman" w:cs="Times New Roman"/>
          <w:noProof/>
          <w:sz w:val="24"/>
          <w:szCs w:val="24"/>
          <w:lang w:eastAsia="en-US" w:bidi="en-US"/>
        </w:rPr>
        <w:t>That [DESCRIBE APPROVED</w:t>
      </w:r>
      <w:r w:rsidRPr="00D84CC0">
        <w:rPr>
          <w:rFonts w:ascii="Times New Roman" w:eastAsia="Arial" w:hAnsi="Times New Roman" w:cs="Times New Roman"/>
          <w:sz w:val="24"/>
          <w:szCs w:val="24"/>
          <w:lang w:eastAsia="en-US" w:bidi="en-US"/>
        </w:rPr>
        <w:t xml:space="preserve"> </w:t>
      </w:r>
      <w:r w:rsidR="004C4447">
        <w:rPr>
          <w:rFonts w:ascii="Times New Roman" w:eastAsia="Arial" w:hAnsi="Times New Roman" w:cs="Times New Roman"/>
          <w:sz w:val="24"/>
          <w:szCs w:val="24"/>
          <w:lang w:eastAsia="en-US" w:bidi="en-US"/>
        </w:rPr>
        <w:t>COURSE OF ACTION]</w:t>
      </w:r>
    </w:p>
    <w:p w14:paraId="47CDD249" w14:textId="77777777" w:rsidR="000509A0" w:rsidRPr="00C87548" w:rsidRDefault="00050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7CDD24A" w14:textId="77777777" w:rsidR="000509A0" w:rsidRPr="00C87548" w:rsidRDefault="00050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7CDD24B" w14:textId="77777777" w:rsidR="000509A0" w:rsidRPr="00C87548" w:rsidRDefault="00A43C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C87548">
        <w:rPr>
          <w:rFonts w:ascii="Times New Roman" w:eastAsia="Arial" w:hAnsi="Times New Roman" w:cs="Times New Roman"/>
          <w:noProof/>
          <w:sz w:val="24"/>
          <w:szCs w:val="24"/>
          <w:lang w:eastAsia="en-US" w:bidi="en-US"/>
        </w:rPr>
        <w:t>It was upon motion made and seconded that it be further VOTED:</w:t>
      </w:r>
    </w:p>
    <w:p w14:paraId="47CDD24C" w14:textId="77777777" w:rsidR="000509A0" w:rsidRPr="00C87548" w:rsidRDefault="00050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7CDD24D" w14:textId="6EDF74F1" w:rsidR="000509A0" w:rsidRPr="00D84CC0" w:rsidRDefault="00A43C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720"/>
        <w:rPr>
          <w:rFonts w:ascii="Times New Roman" w:eastAsia="Arial" w:hAnsi="Times New Roman" w:cs="Times New Roman"/>
          <w:sz w:val="24"/>
          <w:szCs w:val="24"/>
          <w:lang w:eastAsia="en-US" w:bidi="en-US"/>
        </w:rPr>
      </w:pPr>
      <w:r w:rsidRPr="00C87548">
        <w:rPr>
          <w:rFonts w:ascii="Times New Roman" w:eastAsia="Arial" w:hAnsi="Times New Roman" w:cs="Times New Roman"/>
          <w:noProof/>
          <w:sz w:val="24"/>
          <w:szCs w:val="24"/>
          <w:lang w:eastAsia="en-US" w:bidi="en-US"/>
        </w:rPr>
        <w:t>That [INDIVIDUAL or OFFICERSHIP] of the</w:t>
      </w:r>
      <w:r w:rsidRPr="00D84CC0">
        <w:rPr>
          <w:rFonts w:ascii="Times New Roman" w:eastAsia="Arial" w:hAnsi="Times New Roman" w:cs="Times New Roman"/>
          <w:sz w:val="24"/>
          <w:szCs w:val="24"/>
          <w:lang w:eastAsia="en-US" w:bidi="en-US"/>
        </w:rPr>
        <w:t xml:space="preserve"> Co</w:t>
      </w:r>
      <w:r w:rsidR="008C3BF2">
        <w:rPr>
          <w:rFonts w:ascii="Times New Roman" w:eastAsia="Arial" w:hAnsi="Times New Roman" w:cs="Times New Roman"/>
          <w:sz w:val="24"/>
          <w:szCs w:val="24"/>
          <w:lang w:eastAsia="en-US" w:bidi="en-US"/>
        </w:rPr>
        <w:t>mpany</w:t>
      </w:r>
      <w:r w:rsidRPr="00D84CC0">
        <w:rPr>
          <w:rFonts w:ascii="Times New Roman" w:eastAsia="Arial" w:hAnsi="Times New Roman" w:cs="Times New Roman"/>
          <w:sz w:val="24"/>
          <w:szCs w:val="24"/>
          <w:lang w:eastAsia="en-US" w:bidi="en-US"/>
        </w:rPr>
        <w:t xml:space="preserve"> </w:t>
      </w:r>
      <w:r w:rsidRPr="00C87548">
        <w:rPr>
          <w:rFonts w:ascii="Times New Roman" w:eastAsia="Arial" w:hAnsi="Times New Roman" w:cs="Times New Roman"/>
          <w:noProof/>
          <w:sz w:val="24"/>
          <w:szCs w:val="24"/>
          <w:lang w:eastAsia="en-US" w:bidi="en-US"/>
        </w:rPr>
        <w:t>be empowered and directed to execute, deliver and accept any and all documents reasonably required to accomplish the foregoing vote, all on such terms and conditions as he in his discretion deems to be in the best interests of the</w:t>
      </w:r>
      <w:r w:rsidRPr="00D84CC0">
        <w:rPr>
          <w:rFonts w:ascii="Times New Roman" w:eastAsia="Arial" w:hAnsi="Times New Roman" w:cs="Times New Roman"/>
          <w:sz w:val="24"/>
          <w:szCs w:val="24"/>
          <w:lang w:eastAsia="en-US" w:bidi="en-US"/>
        </w:rPr>
        <w:t xml:space="preserve"> Co</w:t>
      </w:r>
      <w:r w:rsidR="008C3BF2">
        <w:rPr>
          <w:rFonts w:ascii="Times New Roman" w:eastAsia="Arial" w:hAnsi="Times New Roman" w:cs="Times New Roman"/>
          <w:sz w:val="24"/>
          <w:szCs w:val="24"/>
          <w:lang w:eastAsia="en-US" w:bidi="en-US"/>
        </w:rPr>
        <w:t>mpany</w:t>
      </w:r>
      <w:r w:rsidRPr="00D84CC0">
        <w:rPr>
          <w:rFonts w:ascii="Times New Roman" w:eastAsia="Arial" w:hAnsi="Times New Roman" w:cs="Times New Roman"/>
          <w:sz w:val="24"/>
          <w:szCs w:val="24"/>
          <w:lang w:eastAsia="en-US" w:bidi="en-US"/>
        </w:rPr>
        <w:t>.</w:t>
      </w:r>
    </w:p>
    <w:p w14:paraId="47CDD24E" w14:textId="404D5284" w:rsidR="000509A0" w:rsidRDefault="00050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16377E4" w14:textId="77777777" w:rsidR="009B1F04" w:rsidRPr="00D84CC0" w:rsidRDefault="009B1F0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7CDD24F" w14:textId="77777777" w:rsidR="000509A0" w:rsidRPr="00D84CC0" w:rsidRDefault="00A43C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B1F04">
        <w:rPr>
          <w:rFonts w:ascii="Times New Roman" w:eastAsia="Arial" w:hAnsi="Times New Roman" w:cs="Times New Roman"/>
          <w:noProof/>
          <w:sz w:val="24"/>
          <w:szCs w:val="24"/>
          <w:lang w:eastAsia="en-US" w:bidi="en-US"/>
        </w:rPr>
        <w:t>I further certify that the foregoing votes are in full force without rescission, as modification or amendment.</w:t>
      </w:r>
    </w:p>
    <w:p w14:paraId="47CDD250" w14:textId="77777777" w:rsidR="000509A0" w:rsidRPr="00D84CC0" w:rsidRDefault="000509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7CDD251" w14:textId="77777777" w:rsidR="000509A0" w:rsidRPr="00D84CC0" w:rsidRDefault="00050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7CDD252" w14:textId="339AF83A" w:rsidR="000509A0" w:rsidRPr="00D84CC0" w:rsidRDefault="00D84C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A43C9B" w:rsidRPr="00D84CC0">
        <w:rPr>
          <w:rFonts w:eastAsia="Arial"/>
          <w:lang w:eastAsia="en-US" w:bidi="en-US"/>
        </w:rPr>
        <w:t>,</w:t>
      </w:r>
    </w:p>
    <w:p w14:paraId="47CDD253" w14:textId="77777777" w:rsidR="000509A0" w:rsidRPr="00D84CC0" w:rsidRDefault="00050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7CDD254" w14:textId="77777777" w:rsidR="000509A0" w:rsidRPr="00D84CC0" w:rsidRDefault="00050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7CDD255" w14:textId="77777777" w:rsidR="000509A0" w:rsidRPr="00D84CC0" w:rsidRDefault="00050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7CDD256" w14:textId="5B319FD6" w:rsidR="000509A0" w:rsidRDefault="000509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9CDBB9F" w14:textId="77777777" w:rsidR="00D84CC0" w:rsidRPr="00D84CC0" w:rsidRDefault="00D84C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7CDD257" w14:textId="77777777" w:rsidR="000509A0" w:rsidRPr="00D84CC0" w:rsidRDefault="00A43C9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D84CC0">
        <w:rPr>
          <w:rFonts w:eastAsia="Arial"/>
          <w:lang w:eastAsia="en-US" w:bidi="en-US"/>
        </w:rPr>
        <w:t>[NAME]</w:t>
      </w:r>
    </w:p>
    <w:p w14:paraId="47CDD258" w14:textId="77777777" w:rsidR="000509A0" w:rsidRPr="00D84CC0" w:rsidRDefault="00A43C9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D84CC0">
        <w:rPr>
          <w:rFonts w:eastAsia="Arial"/>
          <w:color w:val="000000"/>
          <w:lang w:eastAsia="en-US" w:bidi="en-US"/>
        </w:rPr>
        <w:t>Secretary</w:t>
      </w:r>
    </w:p>
    <w:p w14:paraId="47CDD259" w14:textId="77777777" w:rsidR="000509A0" w:rsidRPr="00D84CC0" w:rsidRDefault="00A43C9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D84CC0">
        <w:rPr>
          <w:rFonts w:eastAsia="Arial"/>
          <w:color w:val="000000"/>
          <w:lang w:eastAsia="en-US" w:bidi="en-US"/>
        </w:rPr>
        <w:t>[PHONE NUMBER]</w:t>
      </w:r>
    </w:p>
    <w:p w14:paraId="47CDD25B" w14:textId="21A08835" w:rsidR="000509A0" w:rsidRPr="009B1F04" w:rsidRDefault="00A43C9B" w:rsidP="009B1F0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D84CC0">
        <w:rPr>
          <w:rFonts w:eastAsia="Arial"/>
          <w:color w:val="000000"/>
          <w:lang w:eastAsia="en-US" w:bidi="en-US"/>
        </w:rPr>
        <w:t xml:space="preserve">[EMAIL@YOURCOMPANY.COM] </w:t>
      </w:r>
    </w:p>
    <w:sectPr w:rsidR="000509A0" w:rsidRPr="009B1F04">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A075F" w14:textId="77777777" w:rsidR="00B249EC" w:rsidRDefault="00B249EC">
      <w:r>
        <w:separator/>
      </w:r>
    </w:p>
  </w:endnote>
  <w:endnote w:type="continuationSeparator" w:id="0">
    <w:p w14:paraId="5493787C" w14:textId="77777777" w:rsidR="00B249EC" w:rsidRDefault="00B249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DD25D" w14:textId="77777777" w:rsidR="000509A0" w:rsidRDefault="00A43C9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47CDD25E" w14:textId="77777777" w:rsidR="000509A0" w:rsidRDefault="00A43C9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47CDD25F" w14:textId="77777777" w:rsidR="000509A0" w:rsidRDefault="00A43C9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47CDD260" w14:textId="77777777" w:rsidR="000509A0" w:rsidRDefault="00A43C9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r>
      <w:rPr>
        <w:rStyle w:val="Hyperlink"/>
        <w:rFonts w:ascii="Arial" w:eastAsia="Arial" w:hAnsi="Arial" w:cs="Arial"/>
        <w:sz w:val="18"/>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9269E9" w14:textId="77777777" w:rsidR="00B249EC" w:rsidRDefault="00B249EC">
      <w:r>
        <w:separator/>
      </w:r>
    </w:p>
  </w:footnote>
  <w:footnote w:type="continuationSeparator" w:id="0">
    <w:p w14:paraId="49D74E0C" w14:textId="77777777" w:rsidR="00B249EC" w:rsidRDefault="00B249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DD25C" w14:textId="77777777" w:rsidR="000509A0" w:rsidRDefault="000509A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zNzQ3NzcwtzQ0szRQ0lEKTi0uzszPAykwrgUAmUsxzSwAAAA="/>
    <w:docVar w:name="Description" w:val="Use this particular template to assist  when there is a need for a corporate resolution in the business. There are many other planning and management document templates for you to browse here. https://www.templateguru.co.za/templates/planning-management/"/>
    <w:docVar w:name="Excerpt" w:val="CERTIFICATE OF COMPANY RESOLUTION_x000a_Dear [CONTACT NAME],_x000a_I, [NAME], secretary of [YOUR COMPANY NAME], do hereby certify that at a duly  constituted meeting of the [DIRECTORS AND/OR STOCKHOLDERS] of the Company held at [PLACE] on [DATE], it was proposed and seconded, that it be VOTED: That [DESCRIBE APPROVED COMPANY ACTION] It was proposed and seconded that it be further VOTED: That [INDIVIDUAL or OFFICERSHIP] of the Company be empowered and directed to execute, deliver and accept any and all documents reasonably required to accomplish the foregoing vote, all on such terms and conditions as he in his discretion deems to be in the best interests of the Company."/>
    <w:docVar w:name="Source" w:val="www.effective-business-letters.com"/>
    <w:docVar w:name="Tags" w:val="certificate of corporate resolution, corporate resolution, certificates and notices,  business documents, entrepreneurship, entrepreneur, certificate of corporate resolution template, certificate of corporate resolution example "/>
  </w:docVars>
  <w:rsids>
    <w:rsidRoot w:val="000509A0"/>
    <w:rsid w:val="000509A0"/>
    <w:rsid w:val="00055D05"/>
    <w:rsid w:val="00055E78"/>
    <w:rsid w:val="002B45FB"/>
    <w:rsid w:val="003A7643"/>
    <w:rsid w:val="004C4447"/>
    <w:rsid w:val="00695D29"/>
    <w:rsid w:val="00863DD6"/>
    <w:rsid w:val="008C3BF2"/>
    <w:rsid w:val="00980CD5"/>
    <w:rsid w:val="009B1F04"/>
    <w:rsid w:val="009E0345"/>
    <w:rsid w:val="00A43C9B"/>
    <w:rsid w:val="00B249EC"/>
    <w:rsid w:val="00C174DC"/>
    <w:rsid w:val="00C87548"/>
    <w:rsid w:val="00D50668"/>
    <w:rsid w:val="00D84CC0"/>
    <w:rsid w:val="00FE3B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DD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40</Words>
  <Characters>762</Characters>
  <Application>Microsoft Office Word</Application>
  <DocSecurity>0</DocSecurity>
  <Lines>4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4T14:19:00Z</dcterms:created>
  <dcterms:modified xsi:type="dcterms:W3CDTF">2019-10-21T19:16:00Z</dcterms:modified>
  <cp:category/>
</cp:coreProperties>
</file>